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E5CEC" w14:textId="77777777" w:rsidR="005158D0" w:rsidRDefault="00CB01C5" w:rsidP="00810843">
      <w:pPr>
        <w:pStyle w:val="Title"/>
      </w:pPr>
      <w:r w:rsidRPr="00CB01C5">
        <w:t>Apply</w:t>
      </w:r>
    </w:p>
    <w:p w14:paraId="448FA539" w14:textId="77777777" w:rsidR="005158D0" w:rsidRDefault="00CB01C5" w:rsidP="00810843">
      <w:pPr>
        <w:pStyle w:val="Heading1"/>
      </w:pPr>
      <w:r w:rsidRPr="00CB01C5">
        <w:t>Exercise</w:t>
      </w:r>
      <w:r w:rsidR="00E74399" w:rsidRPr="00D70BD5">
        <w:t xml:space="preserve"> 23.1</w:t>
      </w:r>
    </w:p>
    <w:p w14:paraId="55C24D3A" w14:textId="77777777" w:rsidR="005158D0" w:rsidRDefault="00E74399" w:rsidP="00810843">
      <w:r w:rsidRPr="00D70BD5">
        <w:t>Try organizing your data analysis into two chapters. Don’t do this arbitrarily but find a logical approach. Now try reordering this material into five shorter chapters with a different logic. Consider which format works best and why.</w:t>
      </w:r>
    </w:p>
    <w:p w14:paraId="637E29EE" w14:textId="77777777" w:rsidR="005158D0" w:rsidRDefault="00CB01C5" w:rsidP="00810843">
      <w:pPr>
        <w:pStyle w:val="Heading1"/>
      </w:pPr>
      <w:r w:rsidRPr="00CB01C5">
        <w:t>Exercise</w:t>
      </w:r>
      <w:r w:rsidR="00E74399" w:rsidRPr="00D70BD5">
        <w:t xml:space="preserve"> 23.2</w:t>
      </w:r>
    </w:p>
    <w:p w14:paraId="7A1B80D3" w14:textId="05B6A402" w:rsidR="005158D0" w:rsidRDefault="00E74399" w:rsidP="00810843">
      <w:r w:rsidRPr="00D70BD5">
        <w:t xml:space="preserve">Select a coherent piece of your data analysis </w:t>
      </w:r>
      <w:r w:rsidR="00FB1BE6">
        <w:t>that</w:t>
      </w:r>
      <w:r w:rsidR="00FB1BE6" w:rsidRPr="00D70BD5">
        <w:t xml:space="preserve"> </w:t>
      </w:r>
      <w:r w:rsidRPr="00D70BD5">
        <w:t>might become a chapter. Give the chapter a title that fits what you are trying to do there. Using Tables 23.1 and 23.2, now:</w:t>
      </w:r>
    </w:p>
    <w:p w14:paraId="0C2A180A" w14:textId="4ABE8B10" w:rsidR="005158D0" w:rsidRDefault="00E74399" w:rsidP="00810843">
      <w:pPr>
        <w:ind w:left="792" w:hanging="360"/>
      </w:pPr>
      <w:r w:rsidRPr="00D70BD5">
        <w:t>1</w:t>
      </w:r>
      <w:r w:rsidR="002865F2">
        <w:t xml:space="preserve">. </w:t>
      </w:r>
      <w:r w:rsidRPr="00D70BD5">
        <w:t>Write an introduction for this chapter.</w:t>
      </w:r>
    </w:p>
    <w:p w14:paraId="45E8F500" w14:textId="0AE9B058" w:rsidR="005158D0" w:rsidRDefault="00E74399" w:rsidP="00810843">
      <w:pPr>
        <w:ind w:left="792" w:hanging="360"/>
      </w:pPr>
      <w:r w:rsidRPr="00D70BD5">
        <w:t>2</w:t>
      </w:r>
      <w:r w:rsidR="002865F2">
        <w:t xml:space="preserve">. </w:t>
      </w:r>
      <w:r w:rsidRPr="00D70BD5">
        <w:t>Write a conclusion.</w:t>
      </w:r>
    </w:p>
    <w:p w14:paraId="150BD1C7" w14:textId="421ED70B" w:rsidR="005158D0" w:rsidRDefault="00E74399" w:rsidP="00810843">
      <w:pPr>
        <w:ind w:left="792" w:hanging="360"/>
      </w:pPr>
      <w:r w:rsidRPr="00D70BD5">
        <w:t>3</w:t>
      </w:r>
      <w:r w:rsidR="002865F2">
        <w:t xml:space="preserve">. </w:t>
      </w:r>
      <w:r w:rsidRPr="00D70BD5">
        <w:t>Add in your data analysis and show the whole chapter to a colleague. Ask her (him) whether your introduction and conclusion helped her to see what you were getting at. If so, why? If not, why not?</w:t>
      </w:r>
    </w:p>
    <w:p w14:paraId="66839144" w14:textId="733D768F" w:rsidR="005158D0" w:rsidRDefault="00E74399" w:rsidP="00810843">
      <w:pPr>
        <w:ind w:left="792" w:hanging="360"/>
      </w:pPr>
      <w:r w:rsidRPr="00D70BD5">
        <w:t>4</w:t>
      </w:r>
      <w:r w:rsidR="002865F2">
        <w:t xml:space="preserve">. </w:t>
      </w:r>
      <w:r w:rsidRPr="00D70BD5">
        <w:t>Now revise the text and repeat the process.</w:t>
      </w:r>
    </w:p>
    <w:sectPr w:rsidR="005158D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829EF" w14:textId="77777777" w:rsidR="00F4294B" w:rsidRDefault="00F4294B">
      <w:r>
        <w:separator/>
      </w:r>
    </w:p>
  </w:endnote>
  <w:endnote w:type="continuationSeparator" w:id="0">
    <w:p w14:paraId="02588E28" w14:textId="77777777" w:rsidR="00F4294B" w:rsidRDefault="00F42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1C14E" w14:textId="77777777" w:rsidR="00F4294B" w:rsidRDefault="00F4294B">
      <w:r>
        <w:separator/>
      </w:r>
    </w:p>
  </w:footnote>
  <w:footnote w:type="continuationSeparator" w:id="0">
    <w:p w14:paraId="423CCF40" w14:textId="77777777" w:rsidR="00F4294B" w:rsidRDefault="00F42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C3F1A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3C8DA655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I2NDcwszA0MTVQ0lEKTi0uzszPAykwrAUAaUtWGiwAAAA="/>
  </w:docVars>
  <w:rsids>
    <w:rsidRoot w:val="00056271"/>
    <w:rsid w:val="00024CB8"/>
    <w:rsid w:val="00033437"/>
    <w:rsid w:val="00056271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865F2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158D0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0843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01C5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399"/>
    <w:rsid w:val="00E74418"/>
    <w:rsid w:val="00EC67A7"/>
    <w:rsid w:val="00EC6AC2"/>
    <w:rsid w:val="00F01A6C"/>
    <w:rsid w:val="00F25E6B"/>
    <w:rsid w:val="00F4294B"/>
    <w:rsid w:val="00F4373D"/>
    <w:rsid w:val="00F54DB9"/>
    <w:rsid w:val="00F61361"/>
    <w:rsid w:val="00F70E90"/>
    <w:rsid w:val="00F7153D"/>
    <w:rsid w:val="00F77A8F"/>
    <w:rsid w:val="00F9515B"/>
    <w:rsid w:val="00FB1BE6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7CE9939"/>
  <w15:docId w15:val="{9F9FD2E3-6729-4F02-8FF0-71FE1FDE3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4399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4399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74399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1084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0E37AA-6602-4C4A-9952-0F6907F15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5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5</cp:revision>
  <dcterms:created xsi:type="dcterms:W3CDTF">2021-11-25T07:00:00Z</dcterms:created>
  <dcterms:modified xsi:type="dcterms:W3CDTF">2021-12-06T14:41:00Z</dcterms:modified>
</cp:coreProperties>
</file>